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08B5310"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w:t>
      </w:r>
      <w:r w:rsidR="00DD74F7">
        <w:rPr>
          <w:sz w:val="22"/>
          <w:szCs w:val="22"/>
          <w:lang w:val="en-GB"/>
        </w:rPr>
        <w:t>ndia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149F2E9" w14:textId="1CB30147" w:rsidR="00DD74F7" w:rsidRPr="00CE05B2" w:rsidRDefault="00DD74F7" w:rsidP="00DD74F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A737D8">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A737D8">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AA3CB" w14:textId="77777777" w:rsidR="00F6179D" w:rsidRDefault="00F6179D" w:rsidP="00CB37D9">
      <w:pPr>
        <w:spacing w:after="0" w:line="240" w:lineRule="auto"/>
      </w:pPr>
      <w:r>
        <w:separator/>
      </w:r>
    </w:p>
  </w:endnote>
  <w:endnote w:type="continuationSeparator" w:id="0">
    <w:p w14:paraId="4DFCB767" w14:textId="77777777" w:rsidR="00F6179D" w:rsidRDefault="00F617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0A123" w14:textId="77777777" w:rsidR="00DD4D5B" w:rsidRDefault="00DD4D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34E54B8" w:rsidR="00CB37D9" w:rsidRPr="00DD4D5B" w:rsidRDefault="00CB37D9" w:rsidP="00DD4D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42FAB" w14:textId="77777777" w:rsidR="00DD4D5B" w:rsidRDefault="00DD4D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0E963" w14:textId="77777777" w:rsidR="00F6179D" w:rsidRDefault="00F6179D" w:rsidP="00CB37D9">
      <w:pPr>
        <w:spacing w:after="0" w:line="240" w:lineRule="auto"/>
      </w:pPr>
      <w:r>
        <w:separator/>
      </w:r>
    </w:p>
  </w:footnote>
  <w:footnote w:type="continuationSeparator" w:id="0">
    <w:p w14:paraId="2E5CE8D0" w14:textId="77777777" w:rsidR="00F6179D" w:rsidRDefault="00F617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E60C2" w14:textId="77777777" w:rsidR="00DD4D5B" w:rsidRDefault="00DD4D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ADBC4FC" w:rsidR="00AD6FC0" w:rsidRPr="00DD4D5B" w:rsidRDefault="00AD6FC0" w:rsidP="00DD4D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6A809" w14:textId="77777777" w:rsidR="00DD4D5B" w:rsidRDefault="00DD4D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5896934">
    <w:abstractNumId w:val="0"/>
  </w:num>
  <w:num w:numId="2" w16cid:durableId="1214269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1F049C"/>
    <w:rsid w:val="002129CA"/>
    <w:rsid w:val="00213AF9"/>
    <w:rsid w:val="00283ABC"/>
    <w:rsid w:val="002A672D"/>
    <w:rsid w:val="002D0FCE"/>
    <w:rsid w:val="003B24BC"/>
    <w:rsid w:val="003B7112"/>
    <w:rsid w:val="003C3981"/>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A17025"/>
    <w:rsid w:val="00A318E0"/>
    <w:rsid w:val="00A56F25"/>
    <w:rsid w:val="00A737D8"/>
    <w:rsid w:val="00AA2FF1"/>
    <w:rsid w:val="00AD6FC0"/>
    <w:rsid w:val="00AF215C"/>
    <w:rsid w:val="00B32A3C"/>
    <w:rsid w:val="00BA3FE3"/>
    <w:rsid w:val="00BC0F62"/>
    <w:rsid w:val="00BC3040"/>
    <w:rsid w:val="00C248A3"/>
    <w:rsid w:val="00C2670C"/>
    <w:rsid w:val="00C26AEA"/>
    <w:rsid w:val="00C55AF5"/>
    <w:rsid w:val="00C576A9"/>
    <w:rsid w:val="00C91B90"/>
    <w:rsid w:val="00C979AC"/>
    <w:rsid w:val="00CB37D9"/>
    <w:rsid w:val="00CD6FD8"/>
    <w:rsid w:val="00D54234"/>
    <w:rsid w:val="00D9550F"/>
    <w:rsid w:val="00DB03BE"/>
    <w:rsid w:val="00DD2CCC"/>
    <w:rsid w:val="00DD4D5B"/>
    <w:rsid w:val="00DD74F7"/>
    <w:rsid w:val="00E9546D"/>
    <w:rsid w:val="00F3734B"/>
    <w:rsid w:val="00F6179D"/>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20</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